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ECB27" w14:textId="77777777" w:rsidR="00011681" w:rsidRDefault="00260DB4">
      <w:pPr>
        <w:pStyle w:val="Title"/>
      </w:pPr>
      <w:r>
        <w:t>SPSS Assignment 2</w:t>
      </w:r>
    </w:p>
    <w:p w14:paraId="4724768D" w14:textId="77777777" w:rsidR="00011681" w:rsidRDefault="00260DB4">
      <w:pPr>
        <w:pStyle w:val="Author"/>
      </w:pPr>
      <w:r>
        <w:t>JP</w:t>
      </w:r>
    </w:p>
    <w:p w14:paraId="5CE4E1D4" w14:textId="77777777" w:rsidR="00011681" w:rsidRDefault="00260DB4">
      <w:pPr>
        <w:pStyle w:val="Date"/>
      </w:pPr>
      <w:r>
        <w:t>10/26/2021</w:t>
      </w:r>
    </w:p>
    <w:p w14:paraId="53B85D5A" w14:textId="77777777" w:rsidR="00011681" w:rsidRDefault="00260DB4">
      <w:pPr>
        <w:pStyle w:val="Heading1"/>
      </w:pPr>
      <w:bookmarkStart w:id="0" w:name="context-20-points"/>
      <w:r>
        <w:t>Context (20 points)</w:t>
      </w:r>
      <w:bookmarkEnd w:id="0"/>
    </w:p>
    <w:p w14:paraId="62E22FA4" w14:textId="27438BCA" w:rsidR="00011681" w:rsidRDefault="00260DB4">
      <w:pPr>
        <w:pStyle w:val="FirstParagraph"/>
      </w:pPr>
      <w:r>
        <w:t xml:space="preserve">You are interested in whether there are differences in </w:t>
      </w:r>
      <w:r w:rsidR="00EE4BD7">
        <w:t>tech anxiety</w:t>
      </w:r>
      <w:r>
        <w:t xml:space="preserve"> between different</w:t>
      </w:r>
      <w:r w:rsidR="00EE4BD7">
        <w:t xml:space="preserve"> BMI groups</w:t>
      </w:r>
      <w:r>
        <w:t xml:space="preserve">. You think there will be differences between the </w:t>
      </w:r>
      <w:r w:rsidR="00EE4BD7">
        <w:t>BMI groups</w:t>
      </w:r>
      <w:r>
        <w:t xml:space="preserve"> but you’re not sure which group will have a higher score. </w:t>
      </w:r>
      <w:r>
        <w:t xml:space="preserve">Your tasks </w:t>
      </w:r>
      <w:r w:rsidR="002839CF">
        <w:t>are</w:t>
      </w:r>
      <w:r>
        <w:t xml:space="preserve"> to create hypotheses, conduct both descriptive and inferential statistics, and visualizations for descriptive and inferential statistics. You will submit your answers to anything that is not SPSS speci</w:t>
      </w:r>
      <w:r>
        <w:t xml:space="preserve">fic (hypotheses, t critical value, write up) on this </w:t>
      </w:r>
      <w:r>
        <w:rPr>
          <w:b/>
        </w:rPr>
        <w:t>word document and will turn in this document</w:t>
      </w:r>
      <w:r>
        <w:t xml:space="preserve"> as well as your </w:t>
      </w:r>
      <w:r>
        <w:rPr>
          <w:b/>
        </w:rPr>
        <w:t>SPSS output file</w:t>
      </w:r>
      <w:r>
        <w:t>. Email me if you have any questions about submitting both documents.</w:t>
      </w:r>
    </w:p>
    <w:p w14:paraId="1A4AA0A4" w14:textId="77777777" w:rsidR="00011681" w:rsidRDefault="00260DB4">
      <w:pPr>
        <w:pStyle w:val="Heading2"/>
      </w:pPr>
      <w:bookmarkStart w:id="1" w:name="Xb7b4f310c8edbe30c8e3d76ed0b5ad8f1a7e1b9"/>
      <w:r>
        <w:t xml:space="preserve">Create a </w:t>
      </w: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alternative</w:t>
      </w:r>
      <w:r>
        <w:t xml:space="preserve"> hypothesis (in words) (2 p</w:t>
      </w:r>
      <w:r>
        <w:t>oints)</w:t>
      </w:r>
      <w:bookmarkEnd w:id="1"/>
    </w:p>
    <w:p w14:paraId="3C0162EF" w14:textId="77777777" w:rsidR="00011681" w:rsidRDefault="00260DB4">
      <w:pPr>
        <w:pStyle w:val="FirstParagraph"/>
      </w:pPr>
      <w:r>
        <w:t>H0:</w:t>
      </w:r>
    </w:p>
    <w:p w14:paraId="1C3D3CE0" w14:textId="77777777" w:rsidR="00011681" w:rsidRDefault="00260DB4">
      <w:pPr>
        <w:pStyle w:val="BodyText"/>
      </w:pPr>
      <w:r>
        <w:t>H1:</w:t>
      </w:r>
    </w:p>
    <w:p w14:paraId="74550CE0" w14:textId="61F8E936" w:rsidR="00011681" w:rsidRDefault="00260DB4">
      <w:pPr>
        <w:pStyle w:val="Heading2"/>
      </w:pPr>
      <w:bookmarkStart w:id="2" w:name="Xeccfe10efc8eeed5c92d5f91f3200f1bd73c1b1"/>
      <w:r>
        <w:t xml:space="preserve">Recode </w:t>
      </w:r>
      <w:proofErr w:type="spellStart"/>
      <w:r>
        <w:rPr>
          <w:rStyle w:val="VerbatimChar"/>
        </w:rPr>
        <w:t>ccc_</w:t>
      </w:r>
      <w:r w:rsidR="00422A9A">
        <w:rPr>
          <w:rStyle w:val="VerbatimChar"/>
        </w:rPr>
        <w:t>bmi</w:t>
      </w:r>
      <w:proofErr w:type="spellEnd"/>
      <w:r>
        <w:t xml:space="preserve"> into </w:t>
      </w:r>
      <w:proofErr w:type="spellStart"/>
      <w:r w:rsidR="00422A9A">
        <w:rPr>
          <w:rStyle w:val="VerbatimChar"/>
        </w:rPr>
        <w:t>bmi_categories</w:t>
      </w:r>
      <w:proofErr w:type="spellEnd"/>
      <w:r>
        <w:t xml:space="preserve"> (2 point)</w:t>
      </w:r>
      <w:bookmarkEnd w:id="2"/>
    </w:p>
    <w:p w14:paraId="7DDBF3B8" w14:textId="799B9192" w:rsidR="00011681" w:rsidRDefault="00260DB4">
      <w:pPr>
        <w:numPr>
          <w:ilvl w:val="0"/>
          <w:numId w:val="2"/>
        </w:numPr>
      </w:pPr>
      <w:r>
        <w:t>put your initials after your newly created variable</w:t>
      </w:r>
    </w:p>
    <w:p w14:paraId="7A21CDE8" w14:textId="60A69D91" w:rsidR="00011681" w:rsidRPr="00422A9A" w:rsidRDefault="00260DB4">
      <w:pPr>
        <w:numPr>
          <w:ilvl w:val="0"/>
          <w:numId w:val="2"/>
        </w:numPr>
        <w:rPr>
          <w:rStyle w:val="VerbatimChar"/>
          <w:rFonts w:asciiTheme="minorHAnsi" w:hAnsiTheme="minorHAnsi"/>
          <w:sz w:val="24"/>
        </w:rPr>
      </w:pPr>
      <w:r>
        <w:t xml:space="preserve">please provide </w:t>
      </w:r>
      <w:r w:rsidR="00422A9A">
        <w:t>labels</w:t>
      </w:r>
      <w:r>
        <w:t xml:space="preserve"> in the </w:t>
      </w:r>
      <w:r>
        <w:rPr>
          <w:rStyle w:val="VerbatimChar"/>
        </w:rPr>
        <w:t>variable view</w:t>
      </w:r>
    </w:p>
    <w:p w14:paraId="72F79F63" w14:textId="461D8970" w:rsidR="00422A9A" w:rsidRPr="00422A9A" w:rsidRDefault="00422A9A" w:rsidP="00422A9A">
      <w:pPr>
        <w:numPr>
          <w:ilvl w:val="1"/>
          <w:numId w:val="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nder and normal weight &lt; 25</w:t>
      </w:r>
    </w:p>
    <w:p w14:paraId="762E7A55" w14:textId="0B981B94" w:rsidR="00422A9A" w:rsidRPr="00422A9A" w:rsidRDefault="00422A9A" w:rsidP="00422A9A">
      <w:pPr>
        <w:numPr>
          <w:ilvl w:val="1"/>
          <w:numId w:val="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overweight 25 – 29.99</w:t>
      </w:r>
    </w:p>
    <w:p w14:paraId="6566B110" w14:textId="7B5DFC55" w:rsidR="00422A9A" w:rsidRDefault="00422A9A" w:rsidP="00422A9A">
      <w:pPr>
        <w:numPr>
          <w:ilvl w:val="1"/>
          <w:numId w:val="2"/>
        </w:numPr>
      </w:pPr>
      <w:r>
        <w:rPr>
          <w:rStyle w:val="VerbatimChar"/>
        </w:rPr>
        <w:t>obese 30+</w:t>
      </w:r>
    </w:p>
    <w:p w14:paraId="4B1266D3" w14:textId="0419E16E" w:rsidR="00011681" w:rsidRDefault="00260DB4">
      <w:pPr>
        <w:pStyle w:val="Heading2"/>
      </w:pPr>
      <w:bookmarkStart w:id="3" w:name="Xc0f0d30f14c20b8f5f5fb5faaac8ba08a80af0a"/>
      <w:r>
        <w:t xml:space="preserve">Get a composite average score for </w:t>
      </w:r>
      <w:proofErr w:type="spellStart"/>
      <w:r w:rsidR="00422A9A">
        <w:rPr>
          <w:rStyle w:val="VerbatimChar"/>
        </w:rPr>
        <w:t>tech_anxiety</w:t>
      </w:r>
      <w:proofErr w:type="spellEnd"/>
      <w:r>
        <w:t xml:space="preserve"> (2 points)</w:t>
      </w:r>
      <w:bookmarkEnd w:id="3"/>
    </w:p>
    <w:p w14:paraId="1BFF76AF" w14:textId="128CF517" w:rsidR="00011681" w:rsidRDefault="00260DB4">
      <w:pPr>
        <w:pStyle w:val="Compact"/>
        <w:numPr>
          <w:ilvl w:val="0"/>
          <w:numId w:val="3"/>
        </w:numPr>
      </w:pPr>
      <w:r>
        <w:t xml:space="preserve">there are </w:t>
      </w:r>
      <w:r w:rsidR="00422A9A">
        <w:t>3</w:t>
      </w:r>
      <w:r>
        <w:t xml:space="preserve"> variables (</w:t>
      </w:r>
      <w:r w:rsidR="00422A9A" w:rsidRPr="00422A9A">
        <w:rPr>
          <w:rStyle w:val="VerbatimChar"/>
        </w:rPr>
        <w:t>mtuas_</w:t>
      </w:r>
      <w:r w:rsidR="00422A9A">
        <w:rPr>
          <w:rStyle w:val="VerbatimChar"/>
        </w:rPr>
        <w:t xml:space="preserve">anxiety_q1, </w:t>
      </w:r>
      <w:r w:rsidR="00422A9A" w:rsidRPr="00422A9A">
        <w:rPr>
          <w:rStyle w:val="VerbatimChar"/>
        </w:rPr>
        <w:t>mtuas_</w:t>
      </w:r>
      <w:r w:rsidR="00422A9A">
        <w:rPr>
          <w:rStyle w:val="VerbatimChar"/>
        </w:rPr>
        <w:t>anxiety_q</w:t>
      </w:r>
      <w:r w:rsidR="00422A9A">
        <w:rPr>
          <w:rStyle w:val="VerbatimChar"/>
        </w:rPr>
        <w:t xml:space="preserve">2, </w:t>
      </w:r>
      <w:r w:rsidR="00422A9A" w:rsidRPr="00422A9A">
        <w:rPr>
          <w:rStyle w:val="VerbatimChar"/>
        </w:rPr>
        <w:t>mtuas_</w:t>
      </w:r>
      <w:r w:rsidR="00422A9A">
        <w:rPr>
          <w:rStyle w:val="VerbatimChar"/>
        </w:rPr>
        <w:t>anxiety_q</w:t>
      </w:r>
      <w:r w:rsidR="00422A9A">
        <w:rPr>
          <w:rStyle w:val="VerbatimChar"/>
        </w:rPr>
        <w:t>3</w:t>
      </w:r>
      <w:r>
        <w:t>) that will m</w:t>
      </w:r>
      <w:r>
        <w:t>ake up the composite score</w:t>
      </w:r>
    </w:p>
    <w:p w14:paraId="3278DCBC" w14:textId="77777777" w:rsidR="00011681" w:rsidRDefault="00260DB4">
      <w:pPr>
        <w:pStyle w:val="Heading2"/>
      </w:pPr>
      <w:bookmarkStart w:id="4" w:name="X208b624e339630a0c21a414ebe507f7980e02bd"/>
      <w:r>
        <w:t>Conduct descriptive statistics for the following variables (2 points)</w:t>
      </w:r>
      <w:bookmarkEnd w:id="4"/>
    </w:p>
    <w:p w14:paraId="61B8E4DF" w14:textId="77777777" w:rsidR="00011681" w:rsidRDefault="00260DB4">
      <w:pPr>
        <w:numPr>
          <w:ilvl w:val="0"/>
          <w:numId w:val="4"/>
        </w:numPr>
      </w:pPr>
      <w:r>
        <w:t>please write out what the mean and standard deviation for the composite score to get full credit</w:t>
      </w:r>
    </w:p>
    <w:p w14:paraId="0D313148" w14:textId="44A325A2" w:rsidR="00011681" w:rsidRDefault="00260DB4">
      <w:pPr>
        <w:numPr>
          <w:ilvl w:val="0"/>
          <w:numId w:val="4"/>
        </w:numPr>
      </w:pPr>
      <w:r>
        <w:t>make sure to include your initials after the composite score</w:t>
      </w:r>
    </w:p>
    <w:p w14:paraId="41E78D1F" w14:textId="6173F3C0" w:rsidR="00422A9A" w:rsidRDefault="00422A9A">
      <w:pPr>
        <w:numPr>
          <w:ilvl w:val="0"/>
          <w:numId w:val="4"/>
        </w:numPr>
      </w:pPr>
      <w:r>
        <w:t>get descriptive statistics (of your choosing) for the following variables</w:t>
      </w:r>
    </w:p>
    <w:p w14:paraId="333C4AB5" w14:textId="57127164" w:rsidR="00011681" w:rsidRPr="00422A9A" w:rsidRDefault="00422A9A" w:rsidP="00422A9A">
      <w:pPr>
        <w:numPr>
          <w:ilvl w:val="1"/>
          <w:numId w:val="4"/>
        </w:numPr>
        <w:rPr>
          <w:rStyle w:val="VerbatimChar"/>
          <w:rFonts w:asciiTheme="minorHAnsi" w:hAnsiTheme="minorHAnsi"/>
          <w:sz w:val="24"/>
        </w:rPr>
      </w:pPr>
      <w:proofErr w:type="spellStart"/>
      <w:r>
        <w:rPr>
          <w:rStyle w:val="VerbatimChar"/>
        </w:rPr>
        <w:lastRenderedPageBreak/>
        <w:t>bmi_categories</w:t>
      </w:r>
      <w:proofErr w:type="spellEnd"/>
    </w:p>
    <w:p w14:paraId="7994F54C" w14:textId="4A16C22D" w:rsidR="00422A9A" w:rsidRPr="00422A9A" w:rsidRDefault="00422A9A" w:rsidP="00422A9A">
      <w:pPr>
        <w:numPr>
          <w:ilvl w:val="1"/>
          <w:numId w:val="4"/>
        </w:numPr>
        <w:rPr>
          <w:rStyle w:val="VerbatimChar"/>
          <w:rFonts w:asciiTheme="minorHAnsi" w:hAnsiTheme="minorHAnsi"/>
          <w:sz w:val="24"/>
        </w:rPr>
      </w:pPr>
      <w:r w:rsidRPr="00422A9A">
        <w:rPr>
          <w:rStyle w:val="VerbatimChar"/>
        </w:rPr>
        <w:t>mtuas_</w:t>
      </w:r>
      <w:r>
        <w:rPr>
          <w:rStyle w:val="VerbatimChar"/>
        </w:rPr>
        <w:t>anxiety_q1</w:t>
      </w:r>
    </w:p>
    <w:p w14:paraId="66241482" w14:textId="32928C53" w:rsidR="00422A9A" w:rsidRPr="00422A9A" w:rsidRDefault="00422A9A" w:rsidP="00422A9A">
      <w:pPr>
        <w:numPr>
          <w:ilvl w:val="1"/>
          <w:numId w:val="4"/>
        </w:numPr>
        <w:rPr>
          <w:rStyle w:val="VerbatimChar"/>
          <w:rFonts w:asciiTheme="minorHAnsi" w:hAnsiTheme="minorHAnsi"/>
          <w:sz w:val="24"/>
        </w:rPr>
      </w:pPr>
      <w:r w:rsidRPr="00422A9A">
        <w:rPr>
          <w:rStyle w:val="VerbatimChar"/>
        </w:rPr>
        <w:t>mtuas_</w:t>
      </w:r>
      <w:r>
        <w:rPr>
          <w:rStyle w:val="VerbatimChar"/>
        </w:rPr>
        <w:t>anxiety_q</w:t>
      </w:r>
      <w:r>
        <w:rPr>
          <w:rStyle w:val="VerbatimChar"/>
        </w:rPr>
        <w:t>2</w:t>
      </w:r>
    </w:p>
    <w:p w14:paraId="3B1E258B" w14:textId="30028859" w:rsidR="00422A9A" w:rsidRDefault="00422A9A" w:rsidP="00422A9A">
      <w:pPr>
        <w:numPr>
          <w:ilvl w:val="1"/>
          <w:numId w:val="4"/>
        </w:numPr>
      </w:pPr>
      <w:r w:rsidRPr="00422A9A">
        <w:rPr>
          <w:rStyle w:val="VerbatimChar"/>
        </w:rPr>
        <w:t>mtuas_</w:t>
      </w:r>
      <w:r>
        <w:rPr>
          <w:rStyle w:val="VerbatimChar"/>
        </w:rPr>
        <w:t>anxiety_q</w:t>
      </w:r>
      <w:r>
        <w:rPr>
          <w:rStyle w:val="VerbatimChar"/>
        </w:rPr>
        <w:t>3</w:t>
      </w:r>
    </w:p>
    <w:p w14:paraId="377E47E3" w14:textId="659D1A9A" w:rsidR="00011681" w:rsidRDefault="00422A9A" w:rsidP="00422A9A">
      <w:pPr>
        <w:numPr>
          <w:ilvl w:val="1"/>
          <w:numId w:val="4"/>
        </w:numPr>
      </w:pPr>
      <w:r>
        <w:rPr>
          <w:rStyle w:val="VerbatimChar"/>
        </w:rPr>
        <w:t>Average tech anxiety</w:t>
      </w:r>
      <w:r w:rsidR="00260DB4">
        <w:rPr>
          <w:rStyle w:val="VerbatimChar"/>
        </w:rPr>
        <w:t xml:space="preserve"> variable</w:t>
      </w:r>
    </w:p>
    <w:p w14:paraId="42C5E0D9" w14:textId="77777777" w:rsidR="00D12773" w:rsidRDefault="00D12773" w:rsidP="00D12773">
      <w:pPr>
        <w:pStyle w:val="Heading2"/>
      </w:pPr>
      <w:bookmarkStart w:id="5" w:name="Xfde7370c4c8df0fb14dad8f0136bb31d3573b88"/>
      <w:bookmarkStart w:id="6" w:name="Xb8c5691338ae5ff731e11e2f9d1e3fc31ea6de5"/>
      <w:r>
        <w:t>Check the assumptions (1 point)</w:t>
      </w:r>
      <w:bookmarkEnd w:id="6"/>
    </w:p>
    <w:p w14:paraId="3C4FC4BE" w14:textId="77777777" w:rsidR="00D12773" w:rsidRDefault="00D12773" w:rsidP="00D12773">
      <w:pPr>
        <w:numPr>
          <w:ilvl w:val="0"/>
          <w:numId w:val="2"/>
        </w:numPr>
      </w:pPr>
      <w:r>
        <w:t xml:space="preserve">Does your data look normal based on the tests and visuals? </w:t>
      </w:r>
    </w:p>
    <w:p w14:paraId="5B3B73AE" w14:textId="77777777" w:rsidR="00D12773" w:rsidRDefault="00D12773" w:rsidP="00D12773">
      <w:pPr>
        <w:numPr>
          <w:ilvl w:val="0"/>
          <w:numId w:val="2"/>
        </w:numPr>
      </w:pPr>
      <w:r>
        <w:t>Are there outliers? Which participants are outliers if there are any?</w:t>
      </w:r>
    </w:p>
    <w:p w14:paraId="6330D941" w14:textId="77777777" w:rsidR="00011681" w:rsidRDefault="00260DB4">
      <w:pPr>
        <w:pStyle w:val="Heading2"/>
      </w:pPr>
      <w:r>
        <w:t>Conduct inferential statistic (one-way ANOVA) (1 point)</w:t>
      </w:r>
      <w:bookmarkEnd w:id="5"/>
    </w:p>
    <w:p w14:paraId="640B7E95" w14:textId="77777777" w:rsidR="00011681" w:rsidRDefault="00260DB4">
      <w:pPr>
        <w:pStyle w:val="Compact"/>
        <w:numPr>
          <w:ilvl w:val="0"/>
          <w:numId w:val="6"/>
        </w:numPr>
      </w:pPr>
      <w:r>
        <w:t xml:space="preserve">report the correct inferential statistics in the form of a F-statistic; e.g., </w:t>
      </w:r>
      <w:r>
        <w:rPr>
          <w:i/>
        </w:rPr>
        <w:t>F</w:t>
      </w:r>
      <w:r>
        <w:t>(df between, df within) = F value,</w:t>
      </w:r>
      <w:r>
        <w:t xml:space="preserve"> p value</w:t>
      </w:r>
    </w:p>
    <w:p w14:paraId="2DC3F4D2" w14:textId="77777777" w:rsidR="00D12773" w:rsidRDefault="00D12773" w:rsidP="00D12773">
      <w:pPr>
        <w:pStyle w:val="Heading2"/>
      </w:pPr>
      <w:bookmarkStart w:id="7" w:name="Xe7e5e2475f96a52a124ce8c5e87a426c0313c18"/>
      <w:bookmarkStart w:id="8" w:name="X6f4f41673afcd77b096bcc8ca78a58710ae81d9"/>
      <w:r>
        <w:t xml:space="preserve">Tell me </w:t>
      </w:r>
      <w:proofErr w:type="gramStart"/>
      <w:r>
        <w:t>whether or not</w:t>
      </w:r>
      <w:proofErr w:type="gramEnd"/>
      <w:r>
        <w:t xml:space="preserve"> your finding (F statistic) is statistically significant (1 point)</w:t>
      </w:r>
      <w:bookmarkEnd w:id="8"/>
    </w:p>
    <w:p w14:paraId="28041084" w14:textId="0A479C71" w:rsidR="00011681" w:rsidRDefault="00260DB4">
      <w:pPr>
        <w:pStyle w:val="Heading2"/>
      </w:pPr>
      <w:r>
        <w:t>Tell me what groups are significantly different from one another (2 points)</w:t>
      </w:r>
      <w:bookmarkEnd w:id="7"/>
    </w:p>
    <w:p w14:paraId="28E0CAF0" w14:textId="77777777" w:rsidR="00011681" w:rsidRDefault="00260DB4">
      <w:pPr>
        <w:pStyle w:val="Heading2"/>
      </w:pPr>
      <w:bookmarkStart w:id="9" w:name="Xdb67863325517f4776f974f4e7712bfddb449cb"/>
      <w:r>
        <w:t>find the F-critical value for a two-tailed test (2 points)</w:t>
      </w:r>
      <w:bookmarkEnd w:id="9"/>
    </w:p>
    <w:p w14:paraId="52D61CB2" w14:textId="77777777" w:rsidR="00011681" w:rsidRDefault="00260DB4">
      <w:pPr>
        <w:pStyle w:val="Compact"/>
        <w:numPr>
          <w:ilvl w:val="0"/>
          <w:numId w:val="7"/>
        </w:numPr>
      </w:pPr>
      <w:r>
        <w:t>look at your F table to</w:t>
      </w:r>
      <w:r>
        <w:t xml:space="preserve"> see the F critical value for your test</w:t>
      </w:r>
    </w:p>
    <w:p w14:paraId="7B17CBC0" w14:textId="49F219FD" w:rsidR="00011681" w:rsidRDefault="00260DB4">
      <w:pPr>
        <w:pStyle w:val="Heading2"/>
      </w:pPr>
      <w:bookmarkStart w:id="10" w:name="X29a7e0b73f93494c3801e52730aad33b86b6a26"/>
      <w:r>
        <w:t xml:space="preserve">Show some type of visualization that shows the difference in the </w:t>
      </w:r>
      <w:r w:rsidR="00D12773">
        <w:t>BMI groups</w:t>
      </w:r>
      <w:r>
        <w:t xml:space="preserve"> on </w:t>
      </w:r>
      <w:r w:rsidR="00D12773">
        <w:t>tech anxiety</w:t>
      </w:r>
      <w:r>
        <w:t xml:space="preserve"> levels (could be line plot or boxplot) (2 points)</w:t>
      </w:r>
      <w:bookmarkEnd w:id="10"/>
    </w:p>
    <w:p w14:paraId="5AF084F3" w14:textId="77777777" w:rsidR="00011681" w:rsidRDefault="00260DB4">
      <w:pPr>
        <w:pStyle w:val="Heading2"/>
      </w:pPr>
      <w:bookmarkStart w:id="11" w:name="rejectretain-the-null-hypothesis-1-point"/>
      <w:r>
        <w:t>Reject/Retain the Null Hypothesis? (1 point)</w:t>
      </w:r>
      <w:bookmarkEnd w:id="11"/>
    </w:p>
    <w:p w14:paraId="58295663" w14:textId="794201F8" w:rsidR="00011681" w:rsidRDefault="00260DB4">
      <w:pPr>
        <w:pStyle w:val="Heading2"/>
      </w:pPr>
      <w:bookmarkStart w:id="12" w:name="X2bc86926ad5be40ed4a53fdf584b5be1b66167f"/>
      <w:r>
        <w:t>Write up on your findings</w:t>
      </w:r>
      <w:r>
        <w:t xml:space="preserve"> (2 points)</w:t>
      </w:r>
      <w:bookmarkEnd w:id="12"/>
    </w:p>
    <w:sectPr w:rsidR="000116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694E1" w14:textId="77777777" w:rsidR="00260DB4" w:rsidRDefault="00260DB4">
      <w:pPr>
        <w:spacing w:after="0"/>
      </w:pPr>
      <w:r>
        <w:separator/>
      </w:r>
    </w:p>
  </w:endnote>
  <w:endnote w:type="continuationSeparator" w:id="0">
    <w:p w14:paraId="073039A5" w14:textId="77777777" w:rsidR="00260DB4" w:rsidRDefault="00260D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4FEAB" w14:textId="77777777" w:rsidR="00260DB4" w:rsidRDefault="00260DB4">
      <w:r>
        <w:separator/>
      </w:r>
    </w:p>
  </w:footnote>
  <w:footnote w:type="continuationSeparator" w:id="0">
    <w:p w14:paraId="6F53A338" w14:textId="77777777" w:rsidR="00260DB4" w:rsidRDefault="00260D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68AEA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1BEA6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681"/>
    <w:rsid w:val="00011C8B"/>
    <w:rsid w:val="00260DB4"/>
    <w:rsid w:val="002839CF"/>
    <w:rsid w:val="00422A9A"/>
    <w:rsid w:val="004E29B3"/>
    <w:rsid w:val="00590D07"/>
    <w:rsid w:val="00784D58"/>
    <w:rsid w:val="008D6863"/>
    <w:rsid w:val="00B86B75"/>
    <w:rsid w:val="00BC48D5"/>
    <w:rsid w:val="00C36279"/>
    <w:rsid w:val="00D12773"/>
    <w:rsid w:val="00E315A3"/>
    <w:rsid w:val="00EE4B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D9DF0"/>
  <w15:docId w15:val="{0FBB11D2-1AC8-4044-90EE-69D9CD04D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SS Assignment 2</vt:lpstr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S Assignment 2</dc:title>
  <dc:creator>JP</dc:creator>
  <cp:keywords/>
  <cp:lastModifiedBy>Jonathan Pedroza</cp:lastModifiedBy>
  <cp:revision>2</cp:revision>
  <dcterms:created xsi:type="dcterms:W3CDTF">2022-03-25T19:21:00Z</dcterms:created>
  <dcterms:modified xsi:type="dcterms:W3CDTF">2022-03-25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6/2021</vt:lpwstr>
  </property>
  <property fmtid="{D5CDD505-2E9C-101B-9397-08002B2CF9AE}" pid="3" name="output">
    <vt:lpwstr>word_document</vt:lpwstr>
  </property>
</Properties>
</file>